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8BC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C557DF">
        <w:rPr>
          <w:lang w:val="sr-Latn-BA"/>
        </w:rPr>
        <w:t>oktobar</w:t>
      </w:r>
      <w:r w:rsidR="00A27BA1">
        <w:rPr>
          <w:lang w:val="sr-Latn-BA"/>
        </w:rPr>
        <w:t xml:space="preserve"> škol 2023/2024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bookmarkStart w:id="0" w:name="_GoBack"/>
      <w:r w:rsidRPr="004C3C0D">
        <w:rPr>
          <w:color w:val="222222"/>
          <w:shd w:val="clear" w:color="auto" w:fill="FFFFFF"/>
        </w:rPr>
        <w:t>Bajić Marija, 8293/2022</w:t>
      </w:r>
    </w:p>
    <w:p w:rsidR="007D5FBA" w:rsidRDefault="007D5FBA" w:rsidP="00D671D6">
      <w:pPr>
        <w:pStyle w:val="ListParagraph"/>
        <w:numPr>
          <w:ilvl w:val="0"/>
          <w:numId w:val="11"/>
        </w:numPr>
        <w:rPr>
          <w:lang w:val="sr-Latn-BA"/>
        </w:rPr>
      </w:pPr>
      <w:r>
        <w:rPr>
          <w:color w:val="222222"/>
        </w:rPr>
        <w:t xml:space="preserve">Đurić Andrea </w:t>
      </w:r>
      <w:r>
        <w:rPr>
          <w:color w:val="222222"/>
        </w:rPr>
        <w:t>8310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r w:rsidRPr="004C3C0D">
        <w:rPr>
          <w:color w:val="222222"/>
          <w:shd w:val="clear" w:color="auto" w:fill="FFFFFF"/>
        </w:rPr>
        <w:t>Gegić Nikolina, 8311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r w:rsidRPr="004C3C0D">
        <w:rPr>
          <w:color w:val="222222"/>
          <w:shd w:val="clear" w:color="auto" w:fill="FFFFFF"/>
        </w:rPr>
        <w:t>Guduraš Ivona, 8376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</w:rPr>
      </w:pPr>
      <w:r w:rsidRPr="004C3C0D">
        <w:rPr>
          <w:color w:val="222222"/>
          <w:shd w:val="clear" w:color="auto" w:fill="FFFFFF"/>
        </w:rPr>
        <w:t xml:space="preserve">Kalamanda Jovan </w:t>
      </w:r>
      <w:r w:rsidRPr="004C3C0D">
        <w:rPr>
          <w:color w:val="222222"/>
        </w:rPr>
        <w:t>7624/17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lang w:val="sr-Latn-BA"/>
        </w:rPr>
      </w:pPr>
      <w:r w:rsidRPr="004C3C0D">
        <w:rPr>
          <w:color w:val="222222"/>
          <w:shd w:val="clear" w:color="auto" w:fill="FFFFFF"/>
        </w:rPr>
        <w:t xml:space="preserve">Kočić </w:t>
      </w:r>
      <w:r w:rsidRPr="004C3C0D">
        <w:rPr>
          <w:color w:val="222222"/>
          <w:shd w:val="clear" w:color="auto" w:fill="FFFFFF"/>
        </w:rPr>
        <w:t xml:space="preserve">Filip </w:t>
      </w:r>
      <w:r w:rsidRPr="004C3C0D">
        <w:rPr>
          <w:color w:val="222222"/>
        </w:rPr>
        <w:t>8010/2020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r w:rsidRPr="004C3C0D">
        <w:rPr>
          <w:color w:val="222222"/>
        </w:rPr>
        <w:t xml:space="preserve">Risović Sara </w:t>
      </w:r>
      <w:r w:rsidRPr="004C3C0D">
        <w:rPr>
          <w:color w:val="222222"/>
          <w:shd w:val="clear" w:color="auto" w:fill="FFFFFF"/>
        </w:rPr>
        <w:t>8299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</w:rPr>
      </w:pPr>
      <w:r w:rsidRPr="004C3C0D">
        <w:rPr>
          <w:color w:val="222222"/>
          <w:shd w:val="clear" w:color="auto" w:fill="FFFFFF"/>
        </w:rPr>
        <w:t xml:space="preserve">Ristanović Tijana </w:t>
      </w:r>
      <w:r w:rsidRPr="004C3C0D">
        <w:rPr>
          <w:color w:val="222222"/>
        </w:rPr>
        <w:t>8291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r w:rsidRPr="004C3C0D">
        <w:rPr>
          <w:color w:val="222222"/>
          <w:shd w:val="clear" w:color="auto" w:fill="FFFFFF"/>
        </w:rPr>
        <w:t>Savanović Nikolina 8111/2021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  <w:shd w:val="clear" w:color="auto" w:fill="FFFFFF"/>
        </w:rPr>
      </w:pPr>
      <w:r w:rsidRPr="004C3C0D">
        <w:rPr>
          <w:color w:val="222222"/>
          <w:shd w:val="clear" w:color="auto" w:fill="FFFFFF"/>
        </w:rPr>
        <w:t>Stojanović Nedeljko 8257/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313131"/>
          <w:shd w:val="clear" w:color="auto" w:fill="FFFFFF"/>
        </w:rPr>
      </w:pPr>
      <w:r w:rsidRPr="004C3C0D">
        <w:rPr>
          <w:color w:val="313131"/>
          <w:shd w:val="clear" w:color="auto" w:fill="FFFFFF"/>
        </w:rPr>
        <w:t>Šukalo Mi</w:t>
      </w:r>
      <w:r w:rsidRPr="004C3C0D">
        <w:rPr>
          <w:color w:val="313131"/>
          <w:shd w:val="clear" w:color="auto" w:fill="FFFFFF"/>
        </w:rPr>
        <w:t>lana 8255/2022</w:t>
      </w:r>
    </w:p>
    <w:p w:rsidR="007D5FBA" w:rsidRPr="004C3C0D" w:rsidRDefault="007D5FBA" w:rsidP="004C3C0D">
      <w:pPr>
        <w:pStyle w:val="ListParagraph"/>
        <w:numPr>
          <w:ilvl w:val="0"/>
          <w:numId w:val="11"/>
        </w:numPr>
        <w:rPr>
          <w:color w:val="222222"/>
        </w:rPr>
      </w:pPr>
      <w:r w:rsidRPr="004C3C0D">
        <w:rPr>
          <w:color w:val="222222"/>
        </w:rPr>
        <w:t>Žerić Elmin 8102/2021</w:t>
      </w:r>
    </w:p>
    <w:bookmarkEnd w:id="0"/>
    <w:p w:rsidR="00B7780D" w:rsidRPr="00D671D6" w:rsidRDefault="00B7780D" w:rsidP="00F755BE">
      <w:pPr>
        <w:rPr>
          <w:lang w:val="sr-Latn-BA"/>
        </w:rPr>
      </w:pPr>
    </w:p>
    <w:p w:rsidR="00A21C74" w:rsidRDefault="00A21C74" w:rsidP="001A60BB">
      <w:pPr>
        <w:jc w:val="both"/>
        <w:rPr>
          <w:lang w:val="sr-Latn-RS"/>
        </w:rPr>
      </w:pPr>
      <w:r w:rsidRPr="001A60BB">
        <w:rPr>
          <w:lang w:val="sr-Latn-RS"/>
        </w:rPr>
        <w:t>DENTALNA MEDICINA</w:t>
      </w:r>
    </w:p>
    <w:p w:rsidR="009B64E8" w:rsidRDefault="009B64E8" w:rsidP="001A60BB">
      <w:pPr>
        <w:jc w:val="both"/>
        <w:rPr>
          <w:lang w:val="sr-Latn-RS"/>
        </w:rPr>
      </w:pPr>
    </w:p>
    <w:p w:rsidR="00934B75" w:rsidRPr="00934B75" w:rsidRDefault="00934B75" w:rsidP="00934B75">
      <w:pPr>
        <w:pStyle w:val="ListParagraph"/>
        <w:numPr>
          <w:ilvl w:val="0"/>
          <w:numId w:val="12"/>
        </w:numPr>
        <w:rPr>
          <w:color w:val="222222"/>
          <w:shd w:val="clear" w:color="auto" w:fill="FFFFFF"/>
        </w:rPr>
      </w:pPr>
      <w:r w:rsidRPr="00934B75">
        <w:rPr>
          <w:color w:val="222222"/>
          <w:shd w:val="clear" w:color="auto" w:fill="FFFFFF"/>
        </w:rPr>
        <w:t>Uzelac Milica 2039/2022</w:t>
      </w:r>
    </w:p>
    <w:p w:rsidR="00934B75" w:rsidRPr="00934B75" w:rsidRDefault="00934B75" w:rsidP="00934B75">
      <w:pPr>
        <w:pStyle w:val="ListParagraph"/>
        <w:numPr>
          <w:ilvl w:val="0"/>
          <w:numId w:val="12"/>
        </w:numPr>
        <w:rPr>
          <w:color w:val="222222"/>
          <w:shd w:val="clear" w:color="auto" w:fill="FFFFFF"/>
        </w:rPr>
      </w:pPr>
      <w:r w:rsidRPr="00934B75">
        <w:rPr>
          <w:color w:val="222222"/>
          <w:shd w:val="clear" w:color="auto" w:fill="FFFFFF"/>
        </w:rPr>
        <w:t>Marčetić Kristian, 1846/18</w:t>
      </w:r>
    </w:p>
    <w:p w:rsidR="00934B75" w:rsidRPr="00934B75" w:rsidRDefault="00934B75" w:rsidP="00934B75">
      <w:pPr>
        <w:pStyle w:val="ListParagraph"/>
        <w:numPr>
          <w:ilvl w:val="0"/>
          <w:numId w:val="12"/>
        </w:numPr>
        <w:rPr>
          <w:color w:val="313131"/>
          <w:shd w:val="clear" w:color="auto" w:fill="FFFFFF"/>
        </w:rPr>
      </w:pPr>
      <w:r w:rsidRPr="00934B75">
        <w:rPr>
          <w:color w:val="313131"/>
          <w:shd w:val="clear" w:color="auto" w:fill="FFFFFF"/>
        </w:rPr>
        <w:t>Trivunović Valerija 2064/2022</w:t>
      </w:r>
    </w:p>
    <w:p w:rsidR="00934B75" w:rsidRPr="00934B75" w:rsidRDefault="00934B75" w:rsidP="00934B75">
      <w:pPr>
        <w:pStyle w:val="ListParagraph"/>
        <w:numPr>
          <w:ilvl w:val="0"/>
          <w:numId w:val="12"/>
        </w:numPr>
        <w:rPr>
          <w:color w:val="222222"/>
        </w:rPr>
      </w:pPr>
      <w:r w:rsidRPr="00934B75">
        <w:rPr>
          <w:color w:val="222222"/>
          <w:shd w:val="clear" w:color="auto" w:fill="FFFFFF"/>
        </w:rPr>
        <w:t>Tabak Tamara</w:t>
      </w:r>
      <w:r w:rsidRPr="00934B75">
        <w:rPr>
          <w:color w:val="222222"/>
        </w:rPr>
        <w:t xml:space="preserve"> 2002/2021</w:t>
      </w:r>
    </w:p>
    <w:p w:rsidR="00934B75" w:rsidRPr="00934B75" w:rsidRDefault="00934B75" w:rsidP="00934B75">
      <w:pPr>
        <w:pStyle w:val="ListParagraph"/>
        <w:numPr>
          <w:ilvl w:val="0"/>
          <w:numId w:val="12"/>
        </w:numPr>
        <w:rPr>
          <w:color w:val="222222"/>
        </w:rPr>
      </w:pPr>
      <w:r w:rsidRPr="00934B75">
        <w:rPr>
          <w:color w:val="222222"/>
          <w:shd w:val="clear" w:color="auto" w:fill="FFFFFF"/>
        </w:rPr>
        <w:t xml:space="preserve">Tintor Aleksandra </w:t>
      </w:r>
      <w:r w:rsidRPr="00934B75">
        <w:rPr>
          <w:color w:val="222222"/>
        </w:rPr>
        <w:t>1899/2019</w:t>
      </w:r>
    </w:p>
    <w:p w:rsidR="00136E02" w:rsidRPr="00934B75" w:rsidRDefault="00934B75" w:rsidP="00934B75">
      <w:pPr>
        <w:pStyle w:val="ListParagraph"/>
        <w:numPr>
          <w:ilvl w:val="0"/>
          <w:numId w:val="12"/>
        </w:numPr>
        <w:rPr>
          <w:color w:val="222222"/>
          <w:shd w:val="clear" w:color="auto" w:fill="FFFFFF"/>
        </w:rPr>
      </w:pPr>
      <w:r w:rsidRPr="00934B75">
        <w:rPr>
          <w:color w:val="222222"/>
          <w:shd w:val="clear" w:color="auto" w:fill="FFFFFF"/>
        </w:rPr>
        <w:t>Osmančević Ismaela 2058/2022</w:t>
      </w:r>
    </w:p>
    <w:p w:rsidR="00934B75" w:rsidRDefault="00934B75" w:rsidP="00A21C74">
      <w:pPr>
        <w:rPr>
          <w:lang w:val="sr-Latn-BA"/>
        </w:rPr>
      </w:pPr>
    </w:p>
    <w:p w:rsidR="009134A5" w:rsidRDefault="00715657" w:rsidP="00A21C74">
      <w:r>
        <w:rPr>
          <w:lang w:val="sr-Latn-BA"/>
        </w:rPr>
        <w:t>Uvid u integralni</w:t>
      </w:r>
      <w:r>
        <w:t xml:space="preserve"> kolokvijum</w:t>
      </w:r>
      <w:r w:rsidR="00A21C74">
        <w:t xml:space="preserve"> </w:t>
      </w:r>
      <w:r>
        <w:t xml:space="preserve">je moguć </w:t>
      </w:r>
      <w:r w:rsidR="009134A5">
        <w:t xml:space="preserve">u </w:t>
      </w:r>
      <w:r w:rsidR="00690DCB">
        <w:t>srijedu,24.1.2024</w:t>
      </w:r>
      <w:r w:rsidR="004A1BD3">
        <w:t>. u 1</w:t>
      </w:r>
      <w:r w:rsidR="00690DCB">
        <w:t>4.45</w:t>
      </w:r>
      <w:r w:rsidR="00C557DF">
        <w:t xml:space="preserve"> </w:t>
      </w:r>
      <w:r>
        <w:t>h</w:t>
      </w:r>
      <w:r w:rsidR="00A21C74">
        <w:t>.</w:t>
      </w:r>
    </w:p>
    <w:p w:rsidR="00785C78" w:rsidRDefault="009134A5" w:rsidP="00001658">
      <w:pPr>
        <w:jc w:val="both"/>
      </w:pPr>
      <w:r>
        <w:t xml:space="preserve">Predispitne vježbe će se </w:t>
      </w:r>
      <w:r w:rsidR="00156C54">
        <w:t xml:space="preserve">održati u </w:t>
      </w:r>
      <w:r w:rsidR="00690DCB">
        <w:t>petak</w:t>
      </w:r>
      <w:r w:rsidR="004A6FE8">
        <w:t>,</w:t>
      </w:r>
      <w:r w:rsidR="00690DCB">
        <w:t>26.1</w:t>
      </w:r>
      <w:r w:rsidR="004A6FE8">
        <w:t>.</w:t>
      </w:r>
      <w:r w:rsidR="00690DCB">
        <w:t xml:space="preserve"> od 12.00h</w:t>
      </w:r>
      <w:r w:rsidR="009B64E8">
        <w:t xml:space="preserve"> i </w:t>
      </w:r>
      <w:r w:rsidR="00C557DF">
        <w:t>p</w:t>
      </w:r>
      <w:r w:rsidR="00690DCB">
        <w:t>onedjeljak</w:t>
      </w:r>
      <w:r w:rsidR="00C557DF">
        <w:t>,29</w:t>
      </w:r>
      <w:r w:rsidR="00690DCB">
        <w:t>.1</w:t>
      </w:r>
      <w:r w:rsidR="004A1BD3">
        <w:t>.</w:t>
      </w:r>
      <w:r w:rsidR="00690DCB">
        <w:t>2024 od 9.00h</w:t>
      </w:r>
      <w:r w:rsidR="004A1BD3">
        <w:t xml:space="preserve">. Potrebno je doći u </w:t>
      </w:r>
      <w:r w:rsidR="00690DCB">
        <w:t>petak u 12.00h</w:t>
      </w:r>
      <w:r w:rsidR="004A1BD3">
        <w:t xml:space="preserve"> i prijaviti se</w:t>
      </w:r>
      <w:r w:rsidR="00156C54">
        <w:t xml:space="preserve"> </w:t>
      </w:r>
      <w:r w:rsidR="004A1BD3">
        <w:t xml:space="preserve">za predispitne vježbe. </w:t>
      </w:r>
    </w:p>
    <w:p w:rsidR="00CC60EE" w:rsidRDefault="009134A5" w:rsidP="00A21C74">
      <w:r>
        <w:t xml:space="preserve">Praktični ispit će se održati u </w:t>
      </w:r>
      <w:r w:rsidR="00690DCB">
        <w:t>utorak,30</w:t>
      </w:r>
      <w:r w:rsidR="009B64E8">
        <w:t>.</w:t>
      </w:r>
      <w:r w:rsidR="00C557DF">
        <w:t>1</w:t>
      </w:r>
      <w:r w:rsidR="00690DCB">
        <w:t>.2024</w:t>
      </w:r>
      <w:r w:rsidR="00785C78">
        <w:t>. sa početkom u 1</w:t>
      </w:r>
      <w:r w:rsidR="009B64E8">
        <w:t>3</w:t>
      </w:r>
      <w:r>
        <w:t xml:space="preserve">.00h. </w:t>
      </w:r>
    </w:p>
    <w:p w:rsidR="00690DCB" w:rsidRDefault="00690DCB" w:rsidP="00A21C74"/>
    <w:p w:rsidR="00785C78" w:rsidRPr="00CC60EE" w:rsidRDefault="009134A5" w:rsidP="00A21C74">
      <w:pPr>
        <w:rPr>
          <w:b/>
        </w:rPr>
      </w:pPr>
      <w:r w:rsidRPr="00CC60EE">
        <w:rPr>
          <w:b/>
        </w:rPr>
        <w:t>Praktični ispi</w:t>
      </w:r>
      <w:r w:rsidR="00445C53" w:rsidRPr="00CC60EE">
        <w:rPr>
          <w:b/>
        </w:rPr>
        <w:t>t je dio ispita</w:t>
      </w:r>
      <w:r w:rsidR="004A6FE8" w:rsidRPr="00CC60EE">
        <w:rPr>
          <w:b/>
        </w:rPr>
        <w:t xml:space="preserve"> i potrebno je prijaviti izlazak na ispit u e-sistem</w:t>
      </w:r>
      <w:r w:rsidR="00445C53" w:rsidRPr="00CC60EE">
        <w:rPr>
          <w:b/>
        </w:rPr>
        <w:t xml:space="preserve">. </w:t>
      </w:r>
    </w:p>
    <w:p w:rsidR="009134A5" w:rsidRDefault="00445C53" w:rsidP="00A21C74">
      <w:pPr>
        <w:rPr>
          <w:b/>
        </w:rPr>
      </w:pPr>
      <w:r w:rsidRPr="00445C53">
        <w:rPr>
          <w:b/>
        </w:rPr>
        <w:t>I</w:t>
      </w:r>
      <w:r w:rsidR="009134A5" w:rsidRPr="00445C53">
        <w:rPr>
          <w:b/>
        </w:rPr>
        <w:t>spit se mora prijaviti u e-sistem.</w:t>
      </w:r>
    </w:p>
    <w:p w:rsidR="00690DCB" w:rsidRPr="00445C53" w:rsidRDefault="00690DCB" w:rsidP="00A21C74">
      <w:pPr>
        <w:rPr>
          <w:b/>
        </w:rPr>
      </w:pPr>
    </w:p>
    <w:p w:rsidR="009134A5" w:rsidRDefault="009134A5" w:rsidP="00A21C74">
      <w:r>
        <w:t>Indeks je obavezan na svim dijelo</w:t>
      </w:r>
      <w:r w:rsidR="00690DCB">
        <w:t>vi</w:t>
      </w:r>
      <w:r>
        <w:t>ma ispita.</w:t>
      </w:r>
    </w:p>
    <w:p w:rsidR="004C3C0D" w:rsidRDefault="004C3C0D" w:rsidP="00A21C74"/>
    <w:p w:rsidR="00156C54" w:rsidRDefault="009134A5" w:rsidP="00690DCB">
      <w:pPr>
        <w:jc w:val="both"/>
      </w:pPr>
      <w:r w:rsidRPr="004C3C0D">
        <w:rPr>
          <w:b/>
        </w:rPr>
        <w:t>Usmeni ispit</w:t>
      </w:r>
      <w:r>
        <w:t xml:space="preserve"> za studente koji imaju od ranije položen praktič</w:t>
      </w:r>
      <w:r w:rsidR="00785C78">
        <w:t xml:space="preserve">ni ispit će se održati u </w:t>
      </w:r>
      <w:r w:rsidR="00690DCB">
        <w:t>srijedu</w:t>
      </w:r>
      <w:r>
        <w:t>,</w:t>
      </w:r>
      <w:r w:rsidR="00690DCB">
        <w:t>31</w:t>
      </w:r>
      <w:r w:rsidR="00C557DF">
        <w:t>.1</w:t>
      </w:r>
      <w:r>
        <w:t>.202</w:t>
      </w:r>
      <w:r w:rsidR="00690DCB">
        <w:t>4</w:t>
      </w:r>
      <w:r>
        <w:t>.</w:t>
      </w:r>
      <w:r w:rsidR="00156C54">
        <w:t xml:space="preserve"> sa početkom u 1</w:t>
      </w:r>
      <w:r w:rsidR="00690DCB">
        <w:t>4</w:t>
      </w:r>
      <w:r w:rsidR="00156C54">
        <w:t>.</w:t>
      </w:r>
      <w:r w:rsidR="00690DCB">
        <w:t>3</w:t>
      </w:r>
      <w:r w:rsidR="00445C53">
        <w:t>0 h.</w:t>
      </w:r>
    </w:p>
    <w:p w:rsidR="00156C54" w:rsidRDefault="00156C54" w:rsidP="00156C54"/>
    <w:p w:rsidR="00726DA2" w:rsidRDefault="001B72CA" w:rsidP="00156C54">
      <w:pPr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965F8"/>
    <w:multiLevelType w:val="hybridMultilevel"/>
    <w:tmpl w:val="747E7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113E7"/>
    <w:multiLevelType w:val="hybridMultilevel"/>
    <w:tmpl w:val="1BC81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10"/>
  </w:num>
  <w:num w:numId="5">
    <w:abstractNumId w:val="0"/>
  </w:num>
  <w:num w:numId="6">
    <w:abstractNumId w:val="4"/>
  </w:num>
  <w:num w:numId="7">
    <w:abstractNumId w:val="6"/>
  </w:num>
  <w:num w:numId="8">
    <w:abstractNumId w:val="3"/>
  </w:num>
  <w:num w:numId="9">
    <w:abstractNumId w:val="2"/>
  </w:num>
  <w:num w:numId="10">
    <w:abstractNumId w:val="8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01658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76BA7"/>
    <w:rsid w:val="003928B4"/>
    <w:rsid w:val="003D1A0A"/>
    <w:rsid w:val="004175DD"/>
    <w:rsid w:val="00445C53"/>
    <w:rsid w:val="004509E4"/>
    <w:rsid w:val="004552F2"/>
    <w:rsid w:val="004A1BD3"/>
    <w:rsid w:val="004A3793"/>
    <w:rsid w:val="004A6FE8"/>
    <w:rsid w:val="004C3C0D"/>
    <w:rsid w:val="00533DF2"/>
    <w:rsid w:val="00546EF8"/>
    <w:rsid w:val="00594A8F"/>
    <w:rsid w:val="005A639D"/>
    <w:rsid w:val="005F2AA9"/>
    <w:rsid w:val="00690DCB"/>
    <w:rsid w:val="00715657"/>
    <w:rsid w:val="00726DA2"/>
    <w:rsid w:val="007439EA"/>
    <w:rsid w:val="007820E5"/>
    <w:rsid w:val="00785C78"/>
    <w:rsid w:val="007D5FBA"/>
    <w:rsid w:val="008505E7"/>
    <w:rsid w:val="00856629"/>
    <w:rsid w:val="008A24B9"/>
    <w:rsid w:val="009134A5"/>
    <w:rsid w:val="00934B75"/>
    <w:rsid w:val="009737C1"/>
    <w:rsid w:val="009B64E8"/>
    <w:rsid w:val="00A032F3"/>
    <w:rsid w:val="00A20D9A"/>
    <w:rsid w:val="00A21C74"/>
    <w:rsid w:val="00A27BA1"/>
    <w:rsid w:val="00A41CF6"/>
    <w:rsid w:val="00A80B4B"/>
    <w:rsid w:val="00A925DB"/>
    <w:rsid w:val="00AC1F34"/>
    <w:rsid w:val="00B7780D"/>
    <w:rsid w:val="00B81AD3"/>
    <w:rsid w:val="00BA5317"/>
    <w:rsid w:val="00BF0FA8"/>
    <w:rsid w:val="00BF1519"/>
    <w:rsid w:val="00C557DF"/>
    <w:rsid w:val="00C843D0"/>
    <w:rsid w:val="00CA56BF"/>
    <w:rsid w:val="00CC60EE"/>
    <w:rsid w:val="00D3716D"/>
    <w:rsid w:val="00D43AC3"/>
    <w:rsid w:val="00D671D6"/>
    <w:rsid w:val="00E15F0C"/>
    <w:rsid w:val="00E26C18"/>
    <w:rsid w:val="00EF0622"/>
    <w:rsid w:val="00EF328E"/>
    <w:rsid w:val="00EF3803"/>
    <w:rsid w:val="00F53370"/>
    <w:rsid w:val="00F7283F"/>
    <w:rsid w:val="00F755BE"/>
    <w:rsid w:val="00F7609C"/>
    <w:rsid w:val="00F80D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Vesna</cp:lastModifiedBy>
  <cp:revision>8</cp:revision>
  <dcterms:created xsi:type="dcterms:W3CDTF">2024-01-22T15:55:00Z</dcterms:created>
  <dcterms:modified xsi:type="dcterms:W3CDTF">2024-01-2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